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CA86E" w14:textId="77777777" w:rsidR="00014D57" w:rsidRPr="005411FD" w:rsidRDefault="005411FD" w:rsidP="00014D5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4 </w:t>
      </w:r>
      <w:r w:rsidR="00014D57" w:rsidRPr="005411FD">
        <w:rPr>
          <w:b/>
          <w:sz w:val="36"/>
          <w:szCs w:val="36"/>
        </w:rPr>
        <w:t>SCREENING QUESTION</w:t>
      </w:r>
      <w:r w:rsidR="0098533A">
        <w:rPr>
          <w:b/>
          <w:sz w:val="36"/>
          <w:szCs w:val="36"/>
        </w:rPr>
        <w:t>S FOR HILL COUNTRY CASA</w:t>
      </w:r>
      <w:r w:rsidR="00F90487">
        <w:rPr>
          <w:b/>
          <w:sz w:val="36"/>
          <w:szCs w:val="36"/>
        </w:rPr>
        <w:t xml:space="preserve"> CHILD VISITS</w:t>
      </w:r>
    </w:p>
    <w:p w14:paraId="66A64C90" w14:textId="77777777" w:rsidR="00014D57" w:rsidRPr="00014D57" w:rsidRDefault="00014D57" w:rsidP="00014D57">
      <w:pPr>
        <w:rPr>
          <w:b/>
        </w:rPr>
      </w:pPr>
    </w:p>
    <w:p w14:paraId="14D430E4" w14:textId="77777777" w:rsidR="00014D57" w:rsidRDefault="00F90487" w:rsidP="00014D5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2057400</wp:posOffset>
                </wp:positionH>
                <wp:positionV relativeFrom="paragraph">
                  <wp:posOffset>6985</wp:posOffset>
                </wp:positionV>
                <wp:extent cx="5128260" cy="1162050"/>
                <wp:effectExtent l="0" t="0" r="1524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8260" cy="116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B93B4F" w14:textId="77777777" w:rsidR="00014D57" w:rsidRPr="005411FD" w:rsidRDefault="005411FD" w:rsidP="005411FD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1.</w:t>
                            </w:r>
                            <w:r w:rsidR="00F90487">
                              <w:rPr>
                                <w:sz w:val="32"/>
                                <w:szCs w:val="32"/>
                              </w:rPr>
                              <w:t xml:space="preserve"> Has anyone in the household</w:t>
                            </w:r>
                            <w:r w:rsidR="00014D57" w:rsidRPr="005411FD">
                              <w:rPr>
                                <w:sz w:val="32"/>
                                <w:szCs w:val="32"/>
                              </w:rPr>
                              <w:t xml:space="preserve"> had any signs or symptoms of a fever in the last 24 hours such as chills, sweats, felt “feverish” or had a temperature that is elevated for you, or 100F or greater?</w:t>
                            </w:r>
                          </w:p>
                          <w:p w14:paraId="61251DBD" w14:textId="77777777" w:rsidR="00014D57" w:rsidRDefault="00014D5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62pt;margin-top:.55pt;width:403.8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" fillcolor="white [3201]" strokeweight=".5pt">
                <v:textbox>
                  <w:txbxContent>
                    <w:p w14:paraId="54B93B4F" w14:textId="77777777" w:rsidR="00014D57" w:rsidRPr="005411FD" w:rsidRDefault="005411FD" w:rsidP="005411FD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1.</w:t>
                      </w:r>
                      <w:r w:rsidR="00F90487">
                        <w:rPr>
                          <w:sz w:val="32"/>
                          <w:szCs w:val="32"/>
                        </w:rPr>
                        <w:t xml:space="preserve"> Has anyone in the household</w:t>
                      </w:r>
                      <w:r w:rsidR="00014D57" w:rsidRPr="005411FD">
                        <w:rPr>
                          <w:sz w:val="32"/>
                          <w:szCs w:val="32"/>
                        </w:rPr>
                        <w:t xml:space="preserve"> had any signs or symptoms of a fever in the last 24 hours such as chills, sweats, felt “feverish” or had a temperature that is elevated for you, or 100F or greater?</w:t>
                      </w:r>
                    </w:p>
                    <w:p w14:paraId="61251DBD" w14:textId="77777777" w:rsidR="00014D57" w:rsidRDefault="00014D57"/>
                  </w:txbxContent>
                </v:textbox>
                <w10:wrap anchorx="margin"/>
              </v:shape>
            </w:pict>
          </mc:Fallback>
        </mc:AlternateContent>
      </w:r>
      <w:r w:rsidR="00055FEA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margin">
                  <wp:posOffset>-121920</wp:posOffset>
                </wp:positionH>
                <wp:positionV relativeFrom="paragraph">
                  <wp:posOffset>195580</wp:posOffset>
                </wp:positionV>
                <wp:extent cx="1249680" cy="4404360"/>
                <wp:effectExtent l="0" t="0" r="26670" b="1524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9680" cy="440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21246D" w14:textId="77777777" w:rsidR="00055FEA" w:rsidRPr="00055FEA" w:rsidRDefault="00055FEA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  <w:r w:rsidRPr="00055FEA">
                              <w:rPr>
                                <w:sz w:val="52"/>
                                <w:szCs w:val="52"/>
                              </w:rPr>
                              <w:t>IF YES:</w:t>
                            </w:r>
                          </w:p>
                          <w:p w14:paraId="667F6381" w14:textId="4023ABE9" w:rsidR="00055FEA" w:rsidRPr="00F90487" w:rsidRDefault="00055FEA">
                            <w:pP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5411FD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 xml:space="preserve">Please reschedule your visit for </w:t>
                            </w:r>
                            <w:r w:rsidR="007947D5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10</w:t>
                            </w:r>
                            <w:r w:rsidRPr="005411FD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 xml:space="preserve">+ days from now. </w:t>
                            </w:r>
                          </w:p>
                          <w:p w14:paraId="40193A02" w14:textId="77777777" w:rsidR="00055FEA" w:rsidRPr="00F90487" w:rsidRDefault="00F90487">
                            <w:pP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F90487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We urge anyone who is ill to also call their</w:t>
                            </w:r>
                            <w:r w:rsidR="00055FEA" w:rsidRPr="00F90487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heal</w:t>
                            </w:r>
                            <w:r w:rsidRPr="00F90487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 xml:space="preserve">th practitioner and report </w:t>
                            </w:r>
                            <w:r w:rsidR="00055FEA" w:rsidRPr="00F90487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symptoms to seek treat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27" type="#_x0000_t202" style="position:absolute;left:0;text-align:left;margin-left:-9.6pt;margin-top:15.4pt;width:98.4pt;height:346.8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" fillcolor="white [3201]" strokeweight=".5pt">
                <v:textbox>
                  <w:txbxContent>
                    <w:p w14:paraId="6421246D" w14:textId="77777777" w:rsidR="00055FEA" w:rsidRPr="00055FEA" w:rsidRDefault="00055FEA">
                      <w:pPr>
                        <w:rPr>
                          <w:sz w:val="52"/>
                          <w:szCs w:val="52"/>
                        </w:rPr>
                      </w:pPr>
                      <w:r w:rsidRPr="00055FEA">
                        <w:rPr>
                          <w:sz w:val="52"/>
                          <w:szCs w:val="52"/>
                        </w:rPr>
                        <w:t>IF YES:</w:t>
                      </w:r>
                    </w:p>
                    <w:p w14:paraId="667F6381" w14:textId="4023ABE9" w:rsidR="00055FEA" w:rsidRPr="00F90487" w:rsidRDefault="00055FEA">
                      <w:pPr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5411FD">
                        <w:rPr>
                          <w:b/>
                          <w:i/>
                          <w:sz w:val="28"/>
                          <w:szCs w:val="28"/>
                        </w:rPr>
                        <w:t xml:space="preserve">Please reschedule your visit for </w:t>
                      </w:r>
                      <w:r w:rsidR="007947D5">
                        <w:rPr>
                          <w:b/>
                          <w:i/>
                          <w:sz w:val="28"/>
                          <w:szCs w:val="28"/>
                        </w:rPr>
                        <w:t>10</w:t>
                      </w:r>
                      <w:r w:rsidRPr="005411FD">
                        <w:rPr>
                          <w:b/>
                          <w:i/>
                          <w:sz w:val="28"/>
                          <w:szCs w:val="28"/>
                        </w:rPr>
                        <w:t xml:space="preserve">+ days from now. </w:t>
                      </w:r>
                    </w:p>
                    <w:p w14:paraId="40193A02" w14:textId="77777777" w:rsidR="00055FEA" w:rsidRPr="00F90487" w:rsidRDefault="00F90487">
                      <w:pPr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F90487">
                        <w:rPr>
                          <w:b/>
                          <w:i/>
                          <w:sz w:val="28"/>
                          <w:szCs w:val="28"/>
                        </w:rPr>
                        <w:t>We urge anyone who is ill to also call their</w:t>
                      </w:r>
                      <w:r w:rsidR="00055FEA" w:rsidRPr="00F90487">
                        <w:rPr>
                          <w:b/>
                          <w:i/>
                          <w:sz w:val="28"/>
                          <w:szCs w:val="28"/>
                        </w:rPr>
                        <w:t xml:space="preserve"> heal</w:t>
                      </w:r>
                      <w:r w:rsidRPr="00F90487">
                        <w:rPr>
                          <w:b/>
                          <w:i/>
                          <w:sz w:val="28"/>
                          <w:szCs w:val="28"/>
                        </w:rPr>
                        <w:t xml:space="preserve">th practitioner and report </w:t>
                      </w:r>
                      <w:r w:rsidR="00055FEA" w:rsidRPr="00F90487">
                        <w:rPr>
                          <w:b/>
                          <w:i/>
                          <w:sz w:val="28"/>
                          <w:szCs w:val="28"/>
                        </w:rPr>
                        <w:t>symptoms to seek treatm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D33904" w14:textId="77777777" w:rsidR="00014D57" w:rsidRDefault="005411FD" w:rsidP="00014D5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8161020</wp:posOffset>
                </wp:positionH>
                <wp:positionV relativeFrom="paragraph">
                  <wp:posOffset>11430</wp:posOffset>
                </wp:positionV>
                <wp:extent cx="1196340" cy="4419600"/>
                <wp:effectExtent l="0" t="0" r="2286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6340" cy="441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CB7FA7" w14:textId="77777777" w:rsidR="00055FEA" w:rsidRPr="00055FEA" w:rsidRDefault="00055FEA" w:rsidP="00055FEA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sz w:val="52"/>
                                <w:szCs w:val="52"/>
                              </w:rPr>
                              <w:t>IF NO</w:t>
                            </w:r>
                            <w:r w:rsidRPr="00055FEA">
                              <w:rPr>
                                <w:sz w:val="52"/>
                                <w:szCs w:val="52"/>
                              </w:rPr>
                              <w:t>:</w:t>
                            </w:r>
                          </w:p>
                          <w:p w14:paraId="24ECE04B" w14:textId="77777777" w:rsidR="00055FEA" w:rsidRDefault="00F90487" w:rsidP="00055FEA">
                            <w:pP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 xml:space="preserve">Proceed with visit! </w:t>
                            </w:r>
                          </w:p>
                          <w:p w14:paraId="2E6560AF" w14:textId="77777777" w:rsidR="00055FEA" w:rsidRDefault="00F90487"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If you need masks or hand sanitizer, contact the office and we will make arrangement for contactless pickup from the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28" type="#_x0000_t202" style="position:absolute;left:0;text-align:left;margin-left:642.6pt;margin-top:.9pt;width:94.2pt;height:34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" fillcolor="white [3201]" strokeweight=".5pt">
                <v:textbox>
                  <w:txbxContent>
                    <w:p w14:paraId="07CB7FA7" w14:textId="77777777" w:rsidR="00055FEA" w:rsidRPr="00055FEA" w:rsidRDefault="00055FEA" w:rsidP="00055FEA">
                      <w:pPr>
                        <w:rPr>
                          <w:sz w:val="52"/>
                          <w:szCs w:val="52"/>
                        </w:rPr>
                      </w:pPr>
                      <w:r>
                        <w:rPr>
                          <w:sz w:val="52"/>
                          <w:szCs w:val="52"/>
                        </w:rPr>
                        <w:t>IF NO</w:t>
                      </w:r>
                      <w:r w:rsidRPr="00055FEA">
                        <w:rPr>
                          <w:sz w:val="52"/>
                          <w:szCs w:val="52"/>
                        </w:rPr>
                        <w:t>:</w:t>
                      </w:r>
                    </w:p>
                    <w:p w14:paraId="24ECE04B" w14:textId="77777777" w:rsidR="00055FEA" w:rsidRDefault="00F90487" w:rsidP="00055FEA">
                      <w:pPr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 xml:space="preserve">Proceed with visit! </w:t>
                      </w:r>
                    </w:p>
                    <w:p w14:paraId="2E6560AF" w14:textId="77777777" w:rsidR="00055FEA" w:rsidRDefault="00F90487"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>If you need masks or hand sanitizer, contact the office and we will make arrangement for contactless pickup from the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7223760</wp:posOffset>
                </wp:positionH>
                <wp:positionV relativeFrom="paragraph">
                  <wp:posOffset>139700</wp:posOffset>
                </wp:positionV>
                <wp:extent cx="685800" cy="7620"/>
                <wp:effectExtent l="0" t="57150" r="38100" b="8763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0A743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568.8pt;margin-top:11pt;width:54pt;height: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 w:rsidR="00055FE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386840</wp:posOffset>
                </wp:positionH>
                <wp:positionV relativeFrom="paragraph">
                  <wp:posOffset>154940</wp:posOffset>
                </wp:positionV>
                <wp:extent cx="624840" cy="0"/>
                <wp:effectExtent l="38100" t="76200" r="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48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39A236" id="Straight Arrow Connector 8" o:spid="_x0000_s1026" type="#_x0000_t32" style="position:absolute;margin-left:109.2pt;margin-top:12.2pt;width:49.2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</w:p>
    <w:p w14:paraId="023ADF56" w14:textId="77777777" w:rsidR="00014D57" w:rsidRDefault="00014D57" w:rsidP="00014D57">
      <w:pPr>
        <w:pStyle w:val="ListParagraph"/>
      </w:pPr>
    </w:p>
    <w:p w14:paraId="27969DD7" w14:textId="77777777" w:rsidR="00014D57" w:rsidRDefault="00014D57" w:rsidP="00014D57">
      <w:pPr>
        <w:pStyle w:val="ListParagraph"/>
      </w:pPr>
    </w:p>
    <w:p w14:paraId="58321267" w14:textId="77777777" w:rsidR="00014D57" w:rsidRDefault="00014D57" w:rsidP="00014D57">
      <w:pPr>
        <w:pStyle w:val="ListParagraph"/>
      </w:pPr>
    </w:p>
    <w:p w14:paraId="13F8ED56" w14:textId="77777777" w:rsidR="00014D57" w:rsidRDefault="00055FEA" w:rsidP="00014D5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80A30B" wp14:editId="20FBCD8A">
                <wp:simplePos x="0" y="0"/>
                <wp:positionH relativeFrom="column">
                  <wp:posOffset>2025015</wp:posOffset>
                </wp:positionH>
                <wp:positionV relativeFrom="paragraph">
                  <wp:posOffset>269240</wp:posOffset>
                </wp:positionV>
                <wp:extent cx="5105400" cy="11811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37F273" w14:textId="77777777" w:rsidR="00014D57" w:rsidRPr="00055FEA" w:rsidRDefault="005411FD" w:rsidP="00014D57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2.</w:t>
                            </w:r>
                            <w:r w:rsidRPr="00055FEA">
                              <w:rPr>
                                <w:sz w:val="32"/>
                                <w:szCs w:val="32"/>
                              </w:rPr>
                              <w:t xml:space="preserve"> Do</w:t>
                            </w:r>
                            <w:r w:rsidR="00F90487">
                              <w:rPr>
                                <w:sz w:val="32"/>
                                <w:szCs w:val="32"/>
                              </w:rPr>
                              <w:t>es anyone</w:t>
                            </w:r>
                            <w:r w:rsidR="00014D57" w:rsidRPr="00055FEA">
                              <w:rPr>
                                <w:sz w:val="32"/>
                                <w:szCs w:val="32"/>
                              </w:rPr>
                              <w:t xml:space="preserve"> currently have any of these symptoms – cough, shortness of breath, sore throat, nasal congestion/runny nose, body aches, diarrhea/nausea/vomiting, or loss of taste or smell?</w:t>
                            </w:r>
                          </w:p>
                          <w:p w14:paraId="475D19FE" w14:textId="77777777" w:rsidR="00014D57" w:rsidRDefault="00014D57" w:rsidP="00014D5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0A30B" id="Text Box 4" o:spid="_x0000_s1029" type="#_x0000_t202" style="position:absolute;margin-left:159.45pt;margin-top:21.2pt;width:402pt;height:9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" fillcolor="white [3201]" strokeweight=".5pt">
                <v:textbox>
                  <w:txbxContent>
                    <w:p w14:paraId="5237F273" w14:textId="77777777" w:rsidR="00014D57" w:rsidRPr="00055FEA" w:rsidRDefault="005411FD" w:rsidP="00014D57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2.</w:t>
                      </w:r>
                      <w:r w:rsidRPr="00055FEA">
                        <w:rPr>
                          <w:sz w:val="32"/>
                          <w:szCs w:val="32"/>
                        </w:rPr>
                        <w:t xml:space="preserve"> Do</w:t>
                      </w:r>
                      <w:r w:rsidR="00F90487">
                        <w:rPr>
                          <w:sz w:val="32"/>
                          <w:szCs w:val="32"/>
                        </w:rPr>
                        <w:t>es anyone</w:t>
                      </w:r>
                      <w:r w:rsidR="00014D57" w:rsidRPr="00055FEA">
                        <w:rPr>
                          <w:sz w:val="32"/>
                          <w:szCs w:val="32"/>
                        </w:rPr>
                        <w:t xml:space="preserve"> currently have any of these symptoms – cough, shortness of breath, sore throat, nasal congestion/runny nose, body aches, diarrhea/nausea/vomiting, or loss of taste or smell?</w:t>
                      </w:r>
                    </w:p>
                    <w:p w14:paraId="475D19FE" w14:textId="77777777" w:rsidR="00014D57" w:rsidRDefault="00014D57" w:rsidP="00014D57"/>
                  </w:txbxContent>
                </v:textbox>
              </v:shape>
            </w:pict>
          </mc:Fallback>
        </mc:AlternateContent>
      </w:r>
    </w:p>
    <w:p w14:paraId="59BAF48C" w14:textId="77777777" w:rsidR="00014D57" w:rsidRDefault="00014D57" w:rsidP="00014D57"/>
    <w:p w14:paraId="74447F70" w14:textId="77777777" w:rsidR="00014D57" w:rsidRDefault="005411FD" w:rsidP="00014D57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982F91" wp14:editId="1865CF9B">
                <wp:simplePos x="0" y="0"/>
                <wp:positionH relativeFrom="column">
                  <wp:posOffset>7208520</wp:posOffset>
                </wp:positionH>
                <wp:positionV relativeFrom="paragraph">
                  <wp:posOffset>67945</wp:posOffset>
                </wp:positionV>
                <wp:extent cx="685800" cy="7620"/>
                <wp:effectExtent l="0" t="57150" r="38100" b="8763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95865E" id="Straight Arrow Connector 14" o:spid="_x0000_s1026" type="#_x0000_t32" style="position:absolute;margin-left:567.6pt;margin-top:5.35pt;width:54pt;height: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2E49808" wp14:editId="26A93ED4">
                <wp:simplePos x="0" y="0"/>
                <wp:positionH relativeFrom="column">
                  <wp:posOffset>1363980</wp:posOffset>
                </wp:positionH>
                <wp:positionV relativeFrom="paragraph">
                  <wp:posOffset>87630</wp:posOffset>
                </wp:positionV>
                <wp:extent cx="624840" cy="0"/>
                <wp:effectExtent l="38100" t="76200" r="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48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580C2A" id="Straight Arrow Connector 9" o:spid="_x0000_s1026" type="#_x0000_t32" style="position:absolute;margin-left:107.4pt;margin-top:6.9pt;width:49.2pt;height:0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" strokecolor="#5b9bd5 [3204]" strokeweight=".5pt">
                <v:stroke endarrow="block" joinstyle="miter"/>
              </v:shape>
            </w:pict>
          </mc:Fallback>
        </mc:AlternateContent>
      </w:r>
    </w:p>
    <w:p w14:paraId="02D9F110" w14:textId="77777777" w:rsidR="00014D57" w:rsidRDefault="00014D57" w:rsidP="00014D57"/>
    <w:p w14:paraId="7E01B293" w14:textId="77777777" w:rsidR="00014D57" w:rsidRDefault="00014D57" w:rsidP="00014D57"/>
    <w:p w14:paraId="222CA15A" w14:textId="77777777" w:rsidR="00014D57" w:rsidRDefault="00014D57" w:rsidP="00014D57"/>
    <w:p w14:paraId="2536AC20" w14:textId="77777777" w:rsidR="00014D57" w:rsidRDefault="00055FEA" w:rsidP="00014D57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80A30B" wp14:editId="20FBCD8A">
                <wp:simplePos x="0" y="0"/>
                <wp:positionH relativeFrom="margin">
                  <wp:align>center</wp:align>
                </wp:positionH>
                <wp:positionV relativeFrom="paragraph">
                  <wp:posOffset>48895</wp:posOffset>
                </wp:positionV>
                <wp:extent cx="5151120" cy="853440"/>
                <wp:effectExtent l="0" t="0" r="11430" b="228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1120" cy="853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A09A9E" w14:textId="77777777" w:rsidR="00014D57" w:rsidRPr="00055FEA" w:rsidRDefault="005411FD" w:rsidP="00014D57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3.</w:t>
                            </w:r>
                            <w:r w:rsidR="00F90487">
                              <w:rPr>
                                <w:sz w:val="32"/>
                                <w:szCs w:val="32"/>
                              </w:rPr>
                              <w:t xml:space="preserve"> Has anyone in the household</w:t>
                            </w:r>
                            <w:r w:rsidR="00014D57" w:rsidRPr="00055FEA">
                              <w:rPr>
                                <w:sz w:val="32"/>
                                <w:szCs w:val="32"/>
                              </w:rPr>
                              <w:t xml:space="preserve"> traveled outside of </w:t>
                            </w:r>
                            <w:r w:rsidR="00F90487">
                              <w:rPr>
                                <w:sz w:val="32"/>
                                <w:szCs w:val="32"/>
                              </w:rPr>
                              <w:t xml:space="preserve">your local area </w:t>
                            </w:r>
                            <w:r w:rsidR="00014D57" w:rsidRPr="00055FEA">
                              <w:rPr>
                                <w:sz w:val="32"/>
                                <w:szCs w:val="32"/>
                              </w:rPr>
                              <w:t>in the last 14 days?</w:t>
                            </w:r>
                          </w:p>
                          <w:p w14:paraId="00589C9C" w14:textId="77777777" w:rsidR="00014D57" w:rsidRDefault="00014D57" w:rsidP="00014D5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0A30B" id="Text Box 7" o:spid="_x0000_s1030" type="#_x0000_t202" style="position:absolute;margin-left:0;margin-top:3.85pt;width:405.6pt;height:67.2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" fillcolor="white [3201]" strokeweight=".5pt">
                <v:textbox>
                  <w:txbxContent>
                    <w:p w14:paraId="64A09A9E" w14:textId="77777777" w:rsidR="00014D57" w:rsidRPr="00055FEA" w:rsidRDefault="005411FD" w:rsidP="00014D57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3.</w:t>
                      </w:r>
                      <w:r w:rsidR="00F90487">
                        <w:rPr>
                          <w:sz w:val="32"/>
                          <w:szCs w:val="32"/>
                        </w:rPr>
                        <w:t xml:space="preserve"> Has anyone in the household</w:t>
                      </w:r>
                      <w:r w:rsidR="00014D57" w:rsidRPr="00055FEA">
                        <w:rPr>
                          <w:sz w:val="32"/>
                          <w:szCs w:val="32"/>
                        </w:rPr>
                        <w:t xml:space="preserve"> traveled outside of </w:t>
                      </w:r>
                      <w:r w:rsidR="00F90487">
                        <w:rPr>
                          <w:sz w:val="32"/>
                          <w:szCs w:val="32"/>
                        </w:rPr>
                        <w:t xml:space="preserve">your local area </w:t>
                      </w:r>
                      <w:r w:rsidR="00014D57" w:rsidRPr="00055FEA">
                        <w:rPr>
                          <w:sz w:val="32"/>
                          <w:szCs w:val="32"/>
                        </w:rPr>
                        <w:t>in the last 14 days?</w:t>
                      </w:r>
                    </w:p>
                    <w:p w14:paraId="00589C9C" w14:textId="77777777" w:rsidR="00014D57" w:rsidRDefault="00014D57" w:rsidP="00014D57"/>
                  </w:txbxContent>
                </v:textbox>
                <w10:wrap anchorx="margin"/>
              </v:shape>
            </w:pict>
          </mc:Fallback>
        </mc:AlternateContent>
      </w:r>
    </w:p>
    <w:p w14:paraId="627CADCA" w14:textId="77777777" w:rsidR="00014D57" w:rsidRDefault="005411FD" w:rsidP="00014D57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B982F91" wp14:editId="1865CF9B">
                <wp:simplePos x="0" y="0"/>
                <wp:positionH relativeFrom="column">
                  <wp:posOffset>7185660</wp:posOffset>
                </wp:positionH>
                <wp:positionV relativeFrom="paragraph">
                  <wp:posOffset>106680</wp:posOffset>
                </wp:positionV>
                <wp:extent cx="685800" cy="7620"/>
                <wp:effectExtent l="0" t="57150" r="38100" b="876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D8CDA1" id="Straight Arrow Connector 15" o:spid="_x0000_s1026" type="#_x0000_t32" style="position:absolute;margin-left:565.8pt;margin-top:8.4pt;width:54pt;height: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" strokecolor="#5b9bd5 [3204]" strokeweight=".5pt">
                <v:stroke endarrow="block" joinstyle="miter"/>
              </v:shape>
            </w:pict>
          </mc:Fallback>
        </mc:AlternateContent>
      </w:r>
      <w:r w:rsidR="00055FE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2E49808" wp14:editId="26A93ED4">
                <wp:simplePos x="0" y="0"/>
                <wp:positionH relativeFrom="column">
                  <wp:posOffset>1348740</wp:posOffset>
                </wp:positionH>
                <wp:positionV relativeFrom="paragraph">
                  <wp:posOffset>83820</wp:posOffset>
                </wp:positionV>
                <wp:extent cx="624840" cy="0"/>
                <wp:effectExtent l="38100" t="7620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48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C7E26E" id="Straight Arrow Connector 10" o:spid="_x0000_s1026" type="#_x0000_t32" style="position:absolute;margin-left:106.2pt;margin-top:6.6pt;width:49.2pt;height:0;flip:x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" strokecolor="#5b9bd5 [3204]" strokeweight=".5pt">
                <v:stroke endarrow="block" joinstyle="miter"/>
              </v:shape>
            </w:pict>
          </mc:Fallback>
        </mc:AlternateContent>
      </w:r>
    </w:p>
    <w:p w14:paraId="64240329" w14:textId="77777777" w:rsidR="00014D57" w:rsidRDefault="00014D57" w:rsidP="00014D57">
      <w:pPr>
        <w:pStyle w:val="ListParagraph"/>
      </w:pPr>
    </w:p>
    <w:p w14:paraId="549A2FE2" w14:textId="77777777" w:rsidR="00014D57" w:rsidRDefault="00014D57"/>
    <w:p w14:paraId="3A2BD1D6" w14:textId="77777777" w:rsidR="00014D57" w:rsidRPr="00014D57" w:rsidRDefault="00055FEA" w:rsidP="00014D57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80A30B" wp14:editId="20FBCD8A">
                <wp:simplePos x="0" y="0"/>
                <wp:positionH relativeFrom="margin">
                  <wp:align>center</wp:align>
                </wp:positionH>
                <wp:positionV relativeFrom="paragraph">
                  <wp:posOffset>232410</wp:posOffset>
                </wp:positionV>
                <wp:extent cx="5135880" cy="883920"/>
                <wp:effectExtent l="0" t="0" r="26670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5880" cy="883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A44CF6" w14:textId="77777777" w:rsidR="00014D57" w:rsidRPr="00055FEA" w:rsidRDefault="005411FD" w:rsidP="00014D57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4.</w:t>
                            </w:r>
                            <w:r w:rsidRPr="00055FEA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90487">
                              <w:rPr>
                                <w:sz w:val="32"/>
                                <w:szCs w:val="32"/>
                              </w:rPr>
                              <w:t>Has anyone in the household</w:t>
                            </w:r>
                            <w:r w:rsidR="00014D57" w:rsidRPr="00055FEA">
                              <w:rPr>
                                <w:sz w:val="32"/>
                                <w:szCs w:val="32"/>
                              </w:rPr>
                              <w:t xml:space="preserve"> had contact with someone diagnosed with COVID19 in the last 14 days?</w:t>
                            </w:r>
                          </w:p>
                          <w:p w14:paraId="0D295A67" w14:textId="77777777" w:rsidR="00014D57" w:rsidRDefault="00014D57" w:rsidP="00014D5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0A30B" id="Text Box 6" o:spid="_x0000_s1031" type="#_x0000_t202" style="position:absolute;margin-left:0;margin-top:18.3pt;width:404.4pt;height:69.6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" fillcolor="white [3201]" strokeweight=".5pt">
                <v:textbox>
                  <w:txbxContent>
                    <w:p w14:paraId="6FA44CF6" w14:textId="77777777" w:rsidR="00014D57" w:rsidRPr="00055FEA" w:rsidRDefault="005411FD" w:rsidP="00014D57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4.</w:t>
                      </w:r>
                      <w:r w:rsidRPr="00055FEA"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F90487">
                        <w:rPr>
                          <w:sz w:val="32"/>
                          <w:szCs w:val="32"/>
                        </w:rPr>
                        <w:t>Has anyone in the household</w:t>
                      </w:r>
                      <w:r w:rsidR="00014D57" w:rsidRPr="00055FEA">
                        <w:rPr>
                          <w:sz w:val="32"/>
                          <w:szCs w:val="32"/>
                        </w:rPr>
                        <w:t xml:space="preserve"> had contact with someone diagnosed with COVID19 in the last 14 days?</w:t>
                      </w:r>
                    </w:p>
                    <w:p w14:paraId="0D295A67" w14:textId="77777777" w:rsidR="00014D57" w:rsidRDefault="00014D57" w:rsidP="00014D57"/>
                  </w:txbxContent>
                </v:textbox>
                <w10:wrap anchorx="margin"/>
              </v:shape>
            </w:pict>
          </mc:Fallback>
        </mc:AlternateContent>
      </w:r>
    </w:p>
    <w:p w14:paraId="067DDD97" w14:textId="77777777" w:rsidR="000B4EC8" w:rsidRDefault="005411FD" w:rsidP="00055FEA">
      <w:pPr>
        <w:tabs>
          <w:tab w:val="left" w:pos="1368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B982F91" wp14:editId="1865CF9B">
                <wp:simplePos x="0" y="0"/>
                <wp:positionH relativeFrom="column">
                  <wp:posOffset>7178040</wp:posOffset>
                </wp:positionH>
                <wp:positionV relativeFrom="paragraph">
                  <wp:posOffset>327660</wp:posOffset>
                </wp:positionV>
                <wp:extent cx="685800" cy="7620"/>
                <wp:effectExtent l="0" t="57150" r="38100" b="8763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8865DB" id="Straight Arrow Connector 16" o:spid="_x0000_s1026" type="#_x0000_t32" style="position:absolute;margin-left:565.2pt;margin-top:25.8pt;width:54pt;height:.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 w:rsidR="00055FE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2E49808" wp14:editId="26A93ED4">
                <wp:simplePos x="0" y="0"/>
                <wp:positionH relativeFrom="column">
                  <wp:posOffset>1318260</wp:posOffset>
                </wp:positionH>
                <wp:positionV relativeFrom="paragraph">
                  <wp:posOffset>335280</wp:posOffset>
                </wp:positionV>
                <wp:extent cx="624840" cy="0"/>
                <wp:effectExtent l="38100" t="76200" r="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48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C51239" id="Straight Arrow Connector 11" o:spid="_x0000_s1026" type="#_x0000_t32" style="position:absolute;margin-left:103.8pt;margin-top:26.4pt;width:49.2pt;height:0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" strokecolor="#5b9bd5 [3204]" strokeweight=".5pt">
                <v:stroke endarrow="block" joinstyle="miter"/>
              </v:shape>
            </w:pict>
          </mc:Fallback>
        </mc:AlternateContent>
      </w:r>
    </w:p>
    <w:p w14:paraId="25AA97DD" w14:textId="77777777" w:rsidR="000B4EC8" w:rsidRPr="000B4EC8" w:rsidRDefault="000B4EC8" w:rsidP="000B4EC8"/>
    <w:p w14:paraId="1C90C0FE" w14:textId="77777777" w:rsidR="000B4EC8" w:rsidRPr="000B4EC8" w:rsidRDefault="000B4EC8" w:rsidP="000B4EC8"/>
    <w:p w14:paraId="7848A397" w14:textId="77777777" w:rsidR="000B4EC8" w:rsidRPr="000B4EC8" w:rsidRDefault="000B4EC8" w:rsidP="000B4EC8"/>
    <w:p w14:paraId="15B8D776" w14:textId="77777777" w:rsidR="000B4EC8" w:rsidRDefault="000B4EC8" w:rsidP="000B4EC8"/>
    <w:p w14:paraId="6F2E8A3A" w14:textId="77777777" w:rsidR="001827E1" w:rsidRPr="000B4EC8" w:rsidRDefault="000B4EC8" w:rsidP="000B4EC8">
      <w:pPr>
        <w:tabs>
          <w:tab w:val="left" w:pos="3555"/>
        </w:tabs>
        <w:jc w:val="center"/>
        <w:rPr>
          <w:i/>
        </w:rPr>
      </w:pPr>
      <w:r w:rsidRPr="000B4EC8">
        <w:rPr>
          <w:i/>
        </w:rPr>
        <w:t>These questions were developed in accordance with recommendations from the CDC and World Health Organization.</w:t>
      </w:r>
    </w:p>
    <w:sectPr w:rsidR="001827E1" w:rsidRPr="000B4EC8" w:rsidSect="00014D5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B905EC"/>
    <w:multiLevelType w:val="hybridMultilevel"/>
    <w:tmpl w:val="47B09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B17E5"/>
    <w:multiLevelType w:val="hybridMultilevel"/>
    <w:tmpl w:val="A066E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F80233"/>
    <w:multiLevelType w:val="hybridMultilevel"/>
    <w:tmpl w:val="AE880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I3MjU0MTYwMjRR0lEKTi0uzszPAykwrAUAkLgeSCwAAAA="/>
  </w:docVars>
  <w:rsids>
    <w:rsidRoot w:val="00014D57"/>
    <w:rsid w:val="00014D57"/>
    <w:rsid w:val="00055FEA"/>
    <w:rsid w:val="000B4EC8"/>
    <w:rsid w:val="00393A16"/>
    <w:rsid w:val="005411FD"/>
    <w:rsid w:val="007947D5"/>
    <w:rsid w:val="00923DFC"/>
    <w:rsid w:val="0098533A"/>
    <w:rsid w:val="00F9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F4D29"/>
  <w15:chartTrackingRefBased/>
  <w15:docId w15:val="{F5F0C0BC-D645-46A2-AA51-1A1BF0C30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D5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11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1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ecutive Director</dc:creator>
  <cp:keywords/>
  <dc:description/>
  <cp:lastModifiedBy>Stephanie Cash</cp:lastModifiedBy>
  <cp:revision>2</cp:revision>
  <cp:lastPrinted>2020-05-26T16:59:00Z</cp:lastPrinted>
  <dcterms:created xsi:type="dcterms:W3CDTF">2020-11-12T16:39:00Z</dcterms:created>
  <dcterms:modified xsi:type="dcterms:W3CDTF">2020-11-12T16:39:00Z</dcterms:modified>
</cp:coreProperties>
</file>